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4F251" w14:textId="5288EE20" w:rsidR="00E87F66" w:rsidRPr="00B149DE" w:rsidRDefault="00E87F66" w:rsidP="00D75CF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FF0000"/>
          <w:sz w:val="40"/>
          <w:szCs w:val="40"/>
          <w:lang w:val="en"/>
        </w:rPr>
      </w:pPr>
      <w:r w:rsidRPr="00B149DE">
        <w:rPr>
          <w:rFonts w:ascii="Times New Roman" w:eastAsia="Times New Roman" w:hAnsi="Times New Roman" w:cs="Times New Roman"/>
          <w:b/>
          <w:sz w:val="40"/>
          <w:szCs w:val="40"/>
          <w:lang w:val="en"/>
        </w:rPr>
        <w:t>Welcome to Tennessee State University (TSU)</w:t>
      </w:r>
    </w:p>
    <w:p w14:paraId="6CE9190C" w14:textId="7502064B" w:rsidR="0070317B" w:rsidRDefault="00785B35" w:rsidP="00D75CF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"/>
        </w:rPr>
      </w:pPr>
      <w:r w:rsidRPr="00D75CFD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"/>
        </w:rPr>
        <w:t>D</w:t>
      </w:r>
      <w:r w:rsidR="00E87F66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"/>
        </w:rPr>
        <w:t xml:space="preserve">ual </w:t>
      </w:r>
      <w:r w:rsidRPr="00D75CFD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"/>
        </w:rPr>
        <w:t>E</w:t>
      </w:r>
      <w:r w:rsidR="00E87F66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"/>
        </w:rPr>
        <w:t>nrollment</w:t>
      </w:r>
      <w:r w:rsidRPr="00D75CFD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"/>
        </w:rPr>
        <w:t xml:space="preserve"> Ad</w:t>
      </w:r>
      <w:r w:rsidR="00D75CFD" w:rsidRPr="00D75CFD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"/>
        </w:rPr>
        <w:t>mission</w:t>
      </w:r>
      <w:r w:rsidR="00E87F66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"/>
        </w:rPr>
        <w:t>s &amp;</w:t>
      </w:r>
      <w:r w:rsidR="00D75CFD" w:rsidRPr="00D75CFD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"/>
        </w:rPr>
        <w:t xml:space="preserve"> Registration </w:t>
      </w:r>
      <w:r w:rsidR="00B149DE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"/>
        </w:rPr>
        <w:t>Process</w:t>
      </w:r>
      <w:r w:rsidR="00B30F1E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"/>
        </w:rPr>
        <w:t xml:space="preserve"> </w:t>
      </w:r>
      <w:r w:rsidR="00B30F1E" w:rsidRPr="00B30F1E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"/>
        </w:rPr>
        <w:t>(4/1/2022</w:t>
      </w:r>
      <w:r w:rsidR="00B30F1E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"/>
        </w:rPr>
        <w:t>)</w:t>
      </w:r>
    </w:p>
    <w:p w14:paraId="4572CDEE" w14:textId="2165A3B6" w:rsidR="00D75CFD" w:rsidRDefault="00D75CFD" w:rsidP="00D75CF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"/>
        </w:rPr>
      </w:pPr>
    </w:p>
    <w:p w14:paraId="0C97891F" w14:textId="594BFF9A" w:rsidR="00543719" w:rsidRDefault="00543719" w:rsidP="00E87F66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"/>
        </w:rPr>
      </w:pPr>
    </w:p>
    <w:p w14:paraId="605304F1" w14:textId="61FA6A5D" w:rsidR="00D75CFD" w:rsidRPr="004D60C7" w:rsidRDefault="00E87F66" w:rsidP="00E87F66">
      <w:pPr>
        <w:spacing w:after="0" w:line="240" w:lineRule="auto"/>
        <w:rPr>
          <w:rFonts w:ascii="Times New Roman" w:eastAsia="Times New Roman" w:hAnsi="Times New Roman" w:cs="Times New Roman"/>
          <w:b/>
          <w:color w:val="FF0000"/>
          <w:sz w:val="28"/>
          <w:szCs w:val="28"/>
          <w:lang w:val="en"/>
        </w:rPr>
      </w:pPr>
      <w:r w:rsidRPr="004D60C7">
        <w:rPr>
          <w:rFonts w:ascii="Times New Roman" w:eastAsia="Times New Roman" w:hAnsi="Times New Roman" w:cs="Times New Roman"/>
          <w:b/>
          <w:color w:val="FF0000"/>
          <w:sz w:val="28"/>
          <w:szCs w:val="28"/>
          <w:lang w:val="en"/>
        </w:rPr>
        <w:t>Admissions Process</w:t>
      </w:r>
    </w:p>
    <w:p w14:paraId="18A69964" w14:textId="24EDA499" w:rsidR="00E1476D" w:rsidRPr="00A43CE4" w:rsidRDefault="00016208" w:rsidP="007F5CE7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A8CCB61" wp14:editId="435018D8">
                <wp:simplePos x="0" y="0"/>
                <wp:positionH relativeFrom="column">
                  <wp:posOffset>3842583</wp:posOffset>
                </wp:positionH>
                <wp:positionV relativeFrom="paragraph">
                  <wp:posOffset>26670</wp:posOffset>
                </wp:positionV>
                <wp:extent cx="2941320" cy="2181860"/>
                <wp:effectExtent l="0" t="0" r="0" b="8890"/>
                <wp:wrapThrough wrapText="bothSides">
                  <wp:wrapPolygon edited="0">
                    <wp:start x="0" y="0"/>
                    <wp:lineTo x="0" y="21499"/>
                    <wp:lineTo x="21404" y="21499"/>
                    <wp:lineTo x="21404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1320" cy="2181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0839E3" w14:textId="77777777" w:rsidR="0072603A" w:rsidRPr="00B149DE" w:rsidRDefault="0072603A" w:rsidP="0072603A">
                            <w:pPr>
                              <w:spacing w:after="0" w:line="240" w:lineRule="auto"/>
                              <w:rPr>
                                <w:rFonts w:ascii="Lucida Handwriting" w:hAnsi="Lucida Handwriting"/>
                                <w:sz w:val="16"/>
                                <w:szCs w:val="16"/>
                              </w:rPr>
                            </w:pPr>
                          </w:p>
                          <w:p w14:paraId="77DD5D6D" w14:textId="542D7D50" w:rsidR="00CB72A0" w:rsidRPr="00EB68E1" w:rsidRDefault="00B30F1E" w:rsidP="0072603A">
                            <w:pPr>
                              <w:spacing w:after="0" w:line="240" w:lineRule="auto"/>
                              <w:jc w:val="center"/>
                              <w:rPr>
                                <w:rFonts w:ascii="Monotype Corsiva" w:eastAsia="Adobe Gothic Std B" w:hAnsi="Monotype Corsiva"/>
                                <w:color w:val="FF0000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Monotype Corsiva" w:eastAsia="Adobe Gothic Std B" w:hAnsi="Monotype Corsiva"/>
                                <w:color w:val="FF0000"/>
                                <w:sz w:val="52"/>
                                <w:szCs w:val="52"/>
                              </w:rPr>
                              <w:t>DE A</w:t>
                            </w:r>
                            <w:r w:rsidR="0072603A" w:rsidRPr="00EB68E1">
                              <w:rPr>
                                <w:rFonts w:ascii="Monotype Corsiva" w:eastAsia="Adobe Gothic Std B" w:hAnsi="Monotype Corsiva"/>
                                <w:color w:val="FF0000"/>
                                <w:sz w:val="52"/>
                                <w:szCs w:val="52"/>
                              </w:rPr>
                              <w:t>dmissions</w:t>
                            </w:r>
                          </w:p>
                          <w:p w14:paraId="1482D062" w14:textId="390F2171" w:rsidR="0072603A" w:rsidRPr="00B149DE" w:rsidRDefault="0072603A">
                            <w:pPr>
                              <w:rPr>
                                <w:rFonts w:ascii="Lucida Handwriting" w:hAnsi="Lucida Handwriting"/>
                              </w:rPr>
                            </w:pPr>
                            <w:r w:rsidRPr="00B149DE">
                              <w:rPr>
                                <w:rFonts w:ascii="Lucida Handwriting" w:hAnsi="Lucida Handwriting"/>
                                <w:noProof/>
                              </w:rPr>
                              <w:drawing>
                                <wp:inline distT="0" distB="0" distL="0" distR="0" wp14:anchorId="3F7B0157" wp14:editId="36119E21">
                                  <wp:extent cx="2727832" cy="148971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809367" cy="153423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8CCB6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02.55pt;margin-top:2.1pt;width:231.6pt;height:171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" stroked="f">
                <v:textbox>
                  <w:txbxContent>
                    <w:p w14:paraId="1D0839E3" w14:textId="77777777" w:rsidR="0072603A" w:rsidRPr="00B149DE" w:rsidRDefault="0072603A" w:rsidP="0072603A">
                      <w:pPr>
                        <w:spacing w:after="0" w:line="240" w:lineRule="auto"/>
                        <w:rPr>
                          <w:rFonts w:ascii="Lucida Handwriting" w:hAnsi="Lucida Handwriting"/>
                          <w:sz w:val="16"/>
                          <w:szCs w:val="16"/>
                        </w:rPr>
                      </w:pPr>
                    </w:p>
                    <w:p w14:paraId="77DD5D6D" w14:textId="542D7D50" w:rsidR="00CB72A0" w:rsidRPr="00EB68E1" w:rsidRDefault="00B30F1E" w:rsidP="0072603A">
                      <w:pPr>
                        <w:spacing w:after="0" w:line="240" w:lineRule="auto"/>
                        <w:jc w:val="center"/>
                        <w:rPr>
                          <w:rFonts w:ascii="Monotype Corsiva" w:eastAsia="Adobe Gothic Std B" w:hAnsi="Monotype Corsiva"/>
                          <w:color w:val="FF0000"/>
                          <w:sz w:val="52"/>
                          <w:szCs w:val="52"/>
                        </w:rPr>
                      </w:pPr>
                      <w:r>
                        <w:rPr>
                          <w:rFonts w:ascii="Monotype Corsiva" w:eastAsia="Adobe Gothic Std B" w:hAnsi="Monotype Corsiva"/>
                          <w:color w:val="FF0000"/>
                          <w:sz w:val="52"/>
                          <w:szCs w:val="52"/>
                        </w:rPr>
                        <w:t>DE A</w:t>
                      </w:r>
                      <w:r w:rsidR="0072603A" w:rsidRPr="00EB68E1">
                        <w:rPr>
                          <w:rFonts w:ascii="Monotype Corsiva" w:eastAsia="Adobe Gothic Std B" w:hAnsi="Monotype Corsiva"/>
                          <w:color w:val="FF0000"/>
                          <w:sz w:val="52"/>
                          <w:szCs w:val="52"/>
                        </w:rPr>
                        <w:t>dmissions</w:t>
                      </w:r>
                    </w:p>
                    <w:p w14:paraId="1482D062" w14:textId="390F2171" w:rsidR="0072603A" w:rsidRPr="00B149DE" w:rsidRDefault="0072603A">
                      <w:pPr>
                        <w:rPr>
                          <w:rFonts w:ascii="Lucida Handwriting" w:hAnsi="Lucida Handwriting"/>
                        </w:rPr>
                      </w:pPr>
                      <w:r w:rsidRPr="00B149DE">
                        <w:rPr>
                          <w:rFonts w:ascii="Lucida Handwriting" w:hAnsi="Lucida Handwriting"/>
                          <w:noProof/>
                        </w:rPr>
                        <w:drawing>
                          <wp:inline distT="0" distB="0" distL="0" distR="0" wp14:anchorId="3F7B0157" wp14:editId="36119E21">
                            <wp:extent cx="2727832" cy="148971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809367" cy="153423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87F66" w:rsidRPr="0070317B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"/>
        </w:rPr>
        <w:t>Step 1:  Online Application</w:t>
      </w:r>
      <w:r w:rsidR="00E87F66" w:rsidRPr="0070317B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</w:t>
      </w:r>
    </w:p>
    <w:p w14:paraId="2AC0F661" w14:textId="0A274499" w:rsidR="007F5CE7" w:rsidRPr="00016208" w:rsidRDefault="00B30F1E" w:rsidP="007F5CE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u w:val="single"/>
          <w:lang w:val="en"/>
        </w:rPr>
      </w:pPr>
      <w:hyperlink r:id="rId6" w:history="1">
        <w:r w:rsidR="007F5CE7" w:rsidRPr="00016208">
          <w:rPr>
            <w:rStyle w:val="Hyperlink"/>
            <w:rFonts w:ascii="Times New Roman" w:eastAsia="Times New Roman" w:hAnsi="Times New Roman" w:cs="Times New Roman"/>
            <w:color w:val="auto"/>
            <w:sz w:val="24"/>
            <w:szCs w:val="24"/>
            <w:lang w:val="en"/>
          </w:rPr>
          <w:t>https://tnstate.elluciancrmrecruit.com/Apply/Account/Login</w:t>
        </w:r>
      </w:hyperlink>
    </w:p>
    <w:p w14:paraId="4435BCEC" w14:textId="77777777" w:rsidR="007F5CE7" w:rsidRPr="00E1476D" w:rsidRDefault="007F5CE7" w:rsidP="00E87F6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u w:val="single"/>
          <w:lang w:val="en"/>
        </w:rPr>
      </w:pPr>
    </w:p>
    <w:p w14:paraId="7603CC3B" w14:textId="00D58440" w:rsidR="00E87F66" w:rsidRPr="0070317B" w:rsidRDefault="00E87F66" w:rsidP="00E87F6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70317B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Step 2: 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Parental </w:t>
      </w:r>
      <w:r w:rsidRPr="0070317B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Consent Form</w:t>
      </w:r>
    </w:p>
    <w:p w14:paraId="0ABEF331" w14:textId="17B79BE8" w:rsidR="00E87F66" w:rsidRPr="00016208" w:rsidRDefault="00B30F1E" w:rsidP="00E87F6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hyperlink r:id="rId7" w:history="1">
        <w:r w:rsidR="00016208" w:rsidRPr="00016208">
          <w:rPr>
            <w:rStyle w:val="Hyperlink"/>
            <w:rFonts w:ascii="Times New Roman" w:eastAsia="Times New Roman" w:hAnsi="Times New Roman" w:cs="Times New Roman"/>
            <w:color w:val="auto"/>
            <w:sz w:val="24"/>
            <w:szCs w:val="24"/>
            <w:lang w:val="en"/>
          </w:rPr>
          <w:t>www.tnstate.edu/dual</w:t>
        </w:r>
      </w:hyperlink>
      <w:r w:rsidR="00016208" w:rsidRPr="00016208">
        <w:rPr>
          <w:rFonts w:ascii="Times New Roman" w:eastAsia="Times New Roman" w:hAnsi="Times New Roman" w:cs="Times New Roman"/>
          <w:sz w:val="24"/>
          <w:szCs w:val="24"/>
          <w:u w:val="single"/>
          <w:lang w:val="en"/>
        </w:rPr>
        <w:t>enrollment</w:t>
      </w:r>
    </w:p>
    <w:p w14:paraId="5A8446BC" w14:textId="3507BE99" w:rsidR="00E87F66" w:rsidRPr="0070317B" w:rsidRDefault="00E87F66" w:rsidP="00E87F6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1F9A9362" w14:textId="52880D84" w:rsidR="00E87F66" w:rsidRPr="0070317B" w:rsidRDefault="00E87F66" w:rsidP="00E87F6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70317B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Step 3:  Consortium Form (if applicable)</w:t>
      </w:r>
    </w:p>
    <w:p w14:paraId="00A28FA7" w14:textId="77777777" w:rsidR="00016208" w:rsidRPr="00016208" w:rsidRDefault="00B30F1E" w:rsidP="0001620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hyperlink r:id="rId8" w:history="1">
        <w:r w:rsidR="00016208" w:rsidRPr="00016208">
          <w:rPr>
            <w:rStyle w:val="Hyperlink"/>
            <w:rFonts w:ascii="Times New Roman" w:eastAsia="Times New Roman" w:hAnsi="Times New Roman" w:cs="Times New Roman"/>
            <w:color w:val="auto"/>
            <w:sz w:val="24"/>
            <w:szCs w:val="24"/>
            <w:lang w:val="en"/>
          </w:rPr>
          <w:t>www.tnstate.edu/dual</w:t>
        </w:r>
      </w:hyperlink>
      <w:r w:rsidR="00016208" w:rsidRPr="00016208">
        <w:rPr>
          <w:rFonts w:ascii="Times New Roman" w:eastAsia="Times New Roman" w:hAnsi="Times New Roman" w:cs="Times New Roman"/>
          <w:sz w:val="24"/>
          <w:szCs w:val="24"/>
          <w:u w:val="single"/>
          <w:lang w:val="en"/>
        </w:rPr>
        <w:t>enrollment</w:t>
      </w:r>
    </w:p>
    <w:p w14:paraId="23A70FC3" w14:textId="58B82C7D" w:rsidR="00E87F66" w:rsidRPr="0070317B" w:rsidRDefault="00E87F66" w:rsidP="00E87F6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5B147CD6" w14:textId="655DA08D" w:rsidR="00E87F66" w:rsidRPr="0070317B" w:rsidRDefault="00E87F66" w:rsidP="00E87F6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70317B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Step 4:  TSAC Grant Application</w:t>
      </w:r>
    </w:p>
    <w:p w14:paraId="3C060525" w14:textId="3F55BB80" w:rsidR="00E87F66" w:rsidRPr="00E1476D" w:rsidRDefault="00977630" w:rsidP="00E87F6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  <w:lang w:val="en"/>
        </w:rPr>
        <w:t>www.tn.gov/tsacstudentportal</w:t>
      </w:r>
    </w:p>
    <w:p w14:paraId="0CAE0351" w14:textId="6C3E6957" w:rsidR="00E87F66" w:rsidRDefault="00E87F66" w:rsidP="00E87F66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"/>
        </w:rPr>
      </w:pPr>
    </w:p>
    <w:p w14:paraId="6A545F8F" w14:textId="77777777" w:rsidR="00EB68E1" w:rsidRDefault="00EB68E1" w:rsidP="00E87F66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"/>
        </w:rPr>
      </w:pPr>
    </w:p>
    <w:p w14:paraId="71D4241D" w14:textId="4BD0507B" w:rsidR="0051283F" w:rsidRPr="004D60C7" w:rsidRDefault="00E87F66" w:rsidP="00E87F66">
      <w:pPr>
        <w:spacing w:after="0" w:line="240" w:lineRule="auto"/>
        <w:rPr>
          <w:rFonts w:ascii="Times New Roman" w:eastAsia="Times New Roman" w:hAnsi="Times New Roman" w:cs="Times New Roman"/>
          <w:b/>
          <w:color w:val="FF0000"/>
          <w:sz w:val="28"/>
          <w:szCs w:val="28"/>
          <w:lang w:val="en"/>
        </w:rPr>
      </w:pPr>
      <w:r w:rsidRPr="004D60C7">
        <w:rPr>
          <w:rFonts w:ascii="Times New Roman" w:eastAsia="Times New Roman" w:hAnsi="Times New Roman" w:cs="Times New Roman"/>
          <w:b/>
          <w:color w:val="FF0000"/>
          <w:sz w:val="28"/>
          <w:szCs w:val="28"/>
          <w:lang w:val="en"/>
        </w:rPr>
        <w:t xml:space="preserve">Registration Process </w:t>
      </w:r>
    </w:p>
    <w:p w14:paraId="7ABC17E3" w14:textId="31946582" w:rsidR="0084095B" w:rsidRDefault="0070317B" w:rsidP="00E87F6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"/>
        </w:rPr>
      </w:pPr>
      <w:bookmarkStart w:id="0" w:name="_Hlk97632550"/>
      <w:r w:rsidRPr="00E87F66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"/>
        </w:rPr>
        <w:t xml:space="preserve">Step 1:  </w:t>
      </w:r>
      <w:r w:rsidR="0084095B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"/>
        </w:rPr>
        <w:t xml:space="preserve">Go to </w:t>
      </w:r>
      <w:hyperlink r:id="rId9" w:history="1">
        <w:r w:rsidR="0084095B" w:rsidRPr="00DE271D">
          <w:rPr>
            <w:rStyle w:val="Hyperlink"/>
            <w:rFonts w:ascii="Times New Roman" w:eastAsia="Times New Roman" w:hAnsi="Times New Roman" w:cs="Times New Roman"/>
            <w:sz w:val="24"/>
            <w:szCs w:val="24"/>
            <w:shd w:val="clear" w:color="auto" w:fill="FFFFFF"/>
            <w:lang w:val="en"/>
          </w:rPr>
          <w:t>www.tnstate.edu/mytsu</w:t>
        </w:r>
      </w:hyperlink>
    </w:p>
    <w:p w14:paraId="7C43C18D" w14:textId="77777777" w:rsidR="0084095B" w:rsidRDefault="0084095B" w:rsidP="00E87F6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"/>
        </w:rPr>
      </w:pPr>
    </w:p>
    <w:p w14:paraId="769B2DED" w14:textId="35CCBC91" w:rsidR="00A43CE4" w:rsidRDefault="0084095B" w:rsidP="00E87F6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"/>
        </w:rPr>
        <w:t>Step 2:</w:t>
      </w:r>
      <w:r w:rsidR="004D60C7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"/>
        </w:rPr>
        <w:t xml:space="preserve"> </w:t>
      </w:r>
      <w:r w:rsidR="00A43CE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"/>
        </w:rPr>
        <w:t>Sign in with your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"/>
        </w:rPr>
        <w:t xml:space="preserve"> username </w:t>
      </w:r>
      <w:r w:rsidR="00A43CE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"/>
        </w:rPr>
        <w:t>(Exa</w:t>
      </w:r>
      <w:r w:rsidR="00B30F1E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"/>
        </w:rPr>
        <w:t>mple</w:t>
      </w:r>
      <w:r w:rsidR="00A43CE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"/>
        </w:rPr>
        <w:t xml:space="preserve">: </w:t>
      </w:r>
      <w:hyperlink r:id="rId10" w:history="1">
        <w:r w:rsidR="00A43CE4" w:rsidRPr="00DE271D">
          <w:rPr>
            <w:rStyle w:val="Hyperlink"/>
            <w:rFonts w:ascii="Times New Roman" w:eastAsia="Times New Roman" w:hAnsi="Times New Roman" w:cs="Times New Roman"/>
            <w:sz w:val="24"/>
            <w:szCs w:val="24"/>
            <w:shd w:val="clear" w:color="auto" w:fill="FFFFFF"/>
            <w:lang w:val="en"/>
          </w:rPr>
          <w:t>jdoe@my.tnstate.edu</w:t>
        </w:r>
      </w:hyperlink>
      <w:r w:rsidR="00A43CE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"/>
        </w:rPr>
        <w:t xml:space="preserve">) </w:t>
      </w:r>
    </w:p>
    <w:p w14:paraId="405B55BC" w14:textId="77777777" w:rsidR="00A43CE4" w:rsidRDefault="00A43CE4" w:rsidP="00E87F6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"/>
        </w:rPr>
      </w:pPr>
    </w:p>
    <w:p w14:paraId="409AF0ED" w14:textId="5CB78B3C" w:rsidR="00A43CE4" w:rsidRDefault="00A43CE4" w:rsidP="00E87F6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"/>
        </w:rPr>
        <w:t>Step 3:</w:t>
      </w:r>
      <w:r w:rsidR="004D60C7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"/>
        </w:rPr>
        <w:t xml:space="preserve"> Enter your </w:t>
      </w:r>
      <w:r w:rsidR="0084095B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"/>
        </w:rPr>
        <w:t>password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"/>
        </w:rPr>
        <w:t xml:space="preserve"> which will be a capital “T”, first five digits of the Tnumber &amp; lower case “tsu”  </w:t>
      </w:r>
    </w:p>
    <w:p w14:paraId="73ACCE44" w14:textId="29BE9597" w:rsidR="0084095B" w:rsidRPr="00E87F66" w:rsidRDefault="00A43CE4" w:rsidP="00E87F6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"/>
        </w:rPr>
        <w:t xml:space="preserve">            </w:t>
      </w:r>
      <w:r w:rsidR="004D60C7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"/>
        </w:rPr>
        <w:t>(Exa</w:t>
      </w:r>
      <w:r w:rsidR="00B30F1E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"/>
        </w:rPr>
        <w:t>mpl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"/>
        </w:rPr>
        <w:t>: T00123tsu)</w:t>
      </w:r>
    </w:p>
    <w:p w14:paraId="408F4ADD" w14:textId="77777777" w:rsidR="0070317B" w:rsidRPr="0070317B" w:rsidRDefault="0070317B" w:rsidP="0070317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7DFFFCD0" w14:textId="2B398C60" w:rsidR="00E87F66" w:rsidRPr="00E87F66" w:rsidRDefault="0070317B" w:rsidP="00E87F6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"/>
        </w:rPr>
      </w:pPr>
      <w:r w:rsidRPr="00E87F6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Step </w:t>
      </w:r>
      <w:r w:rsidR="00A43CE4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4</w:t>
      </w:r>
      <w:r w:rsidRPr="00E87F6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:  </w:t>
      </w:r>
      <w:r w:rsidR="00A43CE4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TSU Portal, c</w:t>
      </w:r>
      <w:r w:rsidR="00E87F66" w:rsidRPr="00E87F66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>lick "Banner Services"</w:t>
      </w:r>
      <w:r w:rsidR="00A43CE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ab</w:t>
      </w:r>
    </w:p>
    <w:p w14:paraId="14C6D33E" w14:textId="14C9BC4F" w:rsidR="00E87F66" w:rsidRPr="00785B35" w:rsidRDefault="0070317B" w:rsidP="00E87F6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0317B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Step </w:t>
      </w:r>
      <w:r w:rsidR="00A43CE4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5</w:t>
      </w:r>
      <w:r w:rsidRPr="0070317B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:  </w:t>
      </w:r>
      <w:r w:rsidR="004D60C7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C</w:t>
      </w:r>
      <w:r w:rsidR="00E87F66" w:rsidRPr="00785B35">
        <w:rPr>
          <w:rFonts w:ascii="Times New Roman" w:eastAsia="Times New Roman" w:hAnsi="Times New Roman" w:cs="Times New Roman"/>
          <w:color w:val="000033"/>
          <w:sz w:val="24"/>
          <w:szCs w:val="24"/>
        </w:rPr>
        <w:t>lick "Student"</w:t>
      </w:r>
      <w:r w:rsidR="00A43CE4">
        <w:rPr>
          <w:rFonts w:ascii="Times New Roman" w:eastAsia="Times New Roman" w:hAnsi="Times New Roman" w:cs="Times New Roman"/>
          <w:color w:val="000033"/>
          <w:sz w:val="24"/>
          <w:szCs w:val="24"/>
        </w:rPr>
        <w:t xml:space="preserve"> tab</w:t>
      </w:r>
    </w:p>
    <w:p w14:paraId="27450FEA" w14:textId="71C30D15" w:rsidR="00E87F66" w:rsidRDefault="0070317B" w:rsidP="00E87F6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33"/>
          <w:sz w:val="24"/>
          <w:szCs w:val="24"/>
        </w:rPr>
      </w:pPr>
      <w:r w:rsidRPr="0070317B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Step </w:t>
      </w:r>
      <w:r w:rsidR="00A43CE4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6</w:t>
      </w:r>
      <w:r w:rsidRPr="0070317B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:  </w:t>
      </w:r>
      <w:r w:rsidR="00E87F66" w:rsidRPr="00785B35">
        <w:rPr>
          <w:rFonts w:ascii="Times New Roman" w:eastAsia="Times New Roman" w:hAnsi="Times New Roman" w:cs="Times New Roman"/>
          <w:color w:val="000033"/>
          <w:sz w:val="24"/>
          <w:szCs w:val="24"/>
        </w:rPr>
        <w:t>Click "Registration"</w:t>
      </w:r>
      <w:r w:rsidR="00A43CE4">
        <w:rPr>
          <w:rFonts w:ascii="Times New Roman" w:eastAsia="Times New Roman" w:hAnsi="Times New Roman" w:cs="Times New Roman"/>
          <w:color w:val="000033"/>
          <w:sz w:val="24"/>
          <w:szCs w:val="24"/>
        </w:rPr>
        <w:t xml:space="preserve"> tab</w:t>
      </w:r>
    </w:p>
    <w:p w14:paraId="2908005E" w14:textId="2122EF2E" w:rsidR="00E87F66" w:rsidRPr="00E87F66" w:rsidRDefault="00E87F66" w:rsidP="00E87F6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33"/>
          <w:sz w:val="24"/>
          <w:szCs w:val="24"/>
        </w:rPr>
        <w:t xml:space="preserve">Step </w:t>
      </w:r>
      <w:r w:rsidR="00A43CE4">
        <w:rPr>
          <w:rFonts w:ascii="Times New Roman" w:eastAsia="Times New Roman" w:hAnsi="Times New Roman" w:cs="Times New Roman"/>
          <w:color w:val="000033"/>
          <w:sz w:val="24"/>
          <w:szCs w:val="24"/>
        </w:rPr>
        <w:t>7</w:t>
      </w:r>
      <w:r>
        <w:rPr>
          <w:rFonts w:ascii="Times New Roman" w:eastAsia="Times New Roman" w:hAnsi="Times New Roman" w:cs="Times New Roman"/>
          <w:color w:val="000033"/>
          <w:sz w:val="24"/>
          <w:szCs w:val="24"/>
        </w:rPr>
        <w:t xml:space="preserve">:  </w:t>
      </w:r>
      <w:r w:rsidRPr="00785B35">
        <w:rPr>
          <w:rFonts w:ascii="Times New Roman" w:eastAsia="Times New Roman" w:hAnsi="Times New Roman" w:cs="Times New Roman"/>
          <w:color w:val="000033"/>
          <w:sz w:val="24"/>
          <w:szCs w:val="24"/>
        </w:rPr>
        <w:t>Select "Add or Drop Classes"</w:t>
      </w:r>
      <w:r w:rsidR="00A43CE4">
        <w:rPr>
          <w:rFonts w:ascii="Times New Roman" w:eastAsia="Times New Roman" w:hAnsi="Times New Roman" w:cs="Times New Roman"/>
          <w:color w:val="000033"/>
          <w:sz w:val="24"/>
          <w:szCs w:val="24"/>
        </w:rPr>
        <w:t xml:space="preserve"> tab</w:t>
      </w:r>
    </w:p>
    <w:p w14:paraId="789F388B" w14:textId="7D013B4F" w:rsidR="00E87F66" w:rsidRPr="00785B35" w:rsidRDefault="00E87F66" w:rsidP="00E87F6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33"/>
          <w:sz w:val="24"/>
          <w:szCs w:val="24"/>
        </w:rPr>
        <w:t xml:space="preserve">Step </w:t>
      </w:r>
      <w:r w:rsidR="00A43CE4">
        <w:rPr>
          <w:rFonts w:ascii="Times New Roman" w:eastAsia="Times New Roman" w:hAnsi="Times New Roman" w:cs="Times New Roman"/>
          <w:color w:val="000033"/>
          <w:sz w:val="24"/>
          <w:szCs w:val="24"/>
        </w:rPr>
        <w:t>8</w:t>
      </w:r>
      <w:r>
        <w:rPr>
          <w:rFonts w:ascii="Times New Roman" w:eastAsia="Times New Roman" w:hAnsi="Times New Roman" w:cs="Times New Roman"/>
          <w:color w:val="000033"/>
          <w:sz w:val="24"/>
          <w:szCs w:val="24"/>
        </w:rPr>
        <w:t xml:space="preserve">:  </w:t>
      </w:r>
      <w:r w:rsidRPr="00785B35">
        <w:rPr>
          <w:rFonts w:ascii="Times New Roman" w:eastAsia="Times New Roman" w:hAnsi="Times New Roman" w:cs="Times New Roman"/>
          <w:color w:val="000033"/>
          <w:sz w:val="24"/>
          <w:szCs w:val="24"/>
        </w:rPr>
        <w:t xml:space="preserve">Choose the Term </w:t>
      </w:r>
      <w:r>
        <w:rPr>
          <w:rFonts w:ascii="Times New Roman" w:eastAsia="Times New Roman" w:hAnsi="Times New Roman" w:cs="Times New Roman"/>
          <w:color w:val="000033"/>
          <w:sz w:val="24"/>
          <w:szCs w:val="24"/>
        </w:rPr>
        <w:t>(Fall 2022)</w:t>
      </w:r>
      <w:r w:rsidRPr="00785B35">
        <w:rPr>
          <w:rFonts w:ascii="Times New Roman" w:eastAsia="Times New Roman" w:hAnsi="Times New Roman" w:cs="Times New Roman"/>
          <w:color w:val="000033"/>
          <w:sz w:val="24"/>
          <w:szCs w:val="24"/>
        </w:rPr>
        <w:t xml:space="preserve"> from the drop-down list and click "Submit"</w:t>
      </w:r>
    </w:p>
    <w:p w14:paraId="0A91E3D2" w14:textId="6C23101C" w:rsidR="00E87F66" w:rsidRDefault="00E87F66" w:rsidP="00E87F6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E87F6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tep </w:t>
      </w:r>
      <w:r w:rsidR="00A43CE4">
        <w:rPr>
          <w:rFonts w:ascii="Times New Roman" w:eastAsia="Times New Roman" w:hAnsi="Times New Roman" w:cs="Times New Roman"/>
          <w:color w:val="000000"/>
          <w:sz w:val="24"/>
          <w:szCs w:val="24"/>
        </w:rPr>
        <w:t>9</w:t>
      </w:r>
      <w:r w:rsidRPr="00E87F6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E87F66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n the "Add Classes Worksheet," enter the </w:t>
      </w:r>
      <w:r w:rsidR="00A43CE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5-digit </w:t>
      </w:r>
      <w:r w:rsidRPr="00E87F66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CRN </w:t>
      </w:r>
      <w:r w:rsidR="00A43CE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>provided</w:t>
      </w:r>
      <w:r w:rsidR="004D60C7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</w:p>
    <w:p w14:paraId="58A61E81" w14:textId="77777777" w:rsidR="00E87F66" w:rsidRPr="00E87F66" w:rsidRDefault="00E87F66" w:rsidP="00E87F6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"/>
        </w:rPr>
      </w:pPr>
    </w:p>
    <w:p w14:paraId="1245E41B" w14:textId="322F0089" w:rsidR="00E87F66" w:rsidRPr="00E87F66" w:rsidRDefault="00E87F66" w:rsidP="00E87F6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"/>
        </w:rPr>
      </w:pPr>
      <w:r w:rsidRPr="00E87F6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tep </w:t>
      </w:r>
      <w:r w:rsidR="00A43CE4">
        <w:rPr>
          <w:rFonts w:ascii="Times New Roman" w:eastAsia="Times New Roman" w:hAnsi="Times New Roman" w:cs="Times New Roman"/>
          <w:color w:val="000000"/>
          <w:sz w:val="24"/>
          <w:szCs w:val="24"/>
        </w:rPr>
        <w:t>10</w:t>
      </w:r>
      <w:r w:rsidRPr="00E87F6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E87F66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>Click "Submit Changes"</w:t>
      </w:r>
      <w:r w:rsidR="00A43CE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ab</w:t>
      </w:r>
    </w:p>
    <w:bookmarkEnd w:id="0"/>
    <w:p w14:paraId="7C5DB56E" w14:textId="77777777" w:rsidR="0070317B" w:rsidRPr="0070317B" w:rsidRDefault="0070317B" w:rsidP="0070317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486323D8" w14:textId="1D56ACA3" w:rsidR="00785B35" w:rsidRPr="004D60C7" w:rsidRDefault="00D75CFD" w:rsidP="00785B35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  <w:shd w:val="clear" w:color="auto" w:fill="FFFFFF"/>
        </w:rPr>
      </w:pPr>
      <w:r w:rsidRPr="004D60C7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  <w:shd w:val="clear" w:color="auto" w:fill="FFFFFF"/>
        </w:rPr>
        <w:t xml:space="preserve">Congratulations </w:t>
      </w:r>
      <w:r w:rsidR="00543719" w:rsidRPr="004D60C7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  <w:shd w:val="clear" w:color="auto" w:fill="FFFFFF"/>
        </w:rPr>
        <w:t>- y</w:t>
      </w:r>
      <w:r w:rsidR="00785B35" w:rsidRPr="004D60C7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  <w:shd w:val="clear" w:color="auto" w:fill="FFFFFF"/>
        </w:rPr>
        <w:t xml:space="preserve">ou are </w:t>
      </w:r>
      <w:r w:rsidRPr="004D60C7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  <w:shd w:val="clear" w:color="auto" w:fill="FFFFFF"/>
        </w:rPr>
        <w:t>enrolled</w:t>
      </w:r>
      <w:r w:rsidR="00543719" w:rsidRPr="004D60C7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  <w:shd w:val="clear" w:color="auto" w:fill="FFFFFF"/>
        </w:rPr>
        <w:t xml:space="preserve"> -</w:t>
      </w:r>
      <w:r w:rsidRPr="004D60C7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  <w:shd w:val="clear" w:color="auto" w:fill="FFFFFF"/>
        </w:rPr>
        <w:t xml:space="preserve"> </w:t>
      </w:r>
      <w:r w:rsidR="00543719" w:rsidRPr="004D60C7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  <w:shd w:val="clear" w:color="auto" w:fill="FFFFFF"/>
        </w:rPr>
        <w:t>y</w:t>
      </w:r>
      <w:r w:rsidR="00785B35" w:rsidRPr="004D60C7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  <w:shd w:val="clear" w:color="auto" w:fill="FFFFFF"/>
        </w:rPr>
        <w:t>our course should appear on the screen</w:t>
      </w:r>
      <w:r w:rsidR="00543719" w:rsidRPr="004D60C7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  <w:shd w:val="clear" w:color="auto" w:fill="FFFFFF"/>
        </w:rPr>
        <w:t>!</w:t>
      </w:r>
    </w:p>
    <w:p w14:paraId="2129A71C" w14:textId="77777777" w:rsidR="00A43CE4" w:rsidRPr="00EB68E1" w:rsidRDefault="00A43CE4" w:rsidP="00785B35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  <w:shd w:val="clear" w:color="auto" w:fill="FFFFFF"/>
          <w:lang w:val="en"/>
        </w:rPr>
      </w:pPr>
    </w:p>
    <w:p w14:paraId="1A8184DA" w14:textId="11AC62CA" w:rsidR="00EB68E1" w:rsidRDefault="00B149DE" w:rsidP="00A43CE4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"/>
        </w:rPr>
      </w:pPr>
      <w:r w:rsidRPr="00EB68E1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"/>
        </w:rPr>
        <w:t xml:space="preserve">Please feel free to contact us @ </w:t>
      </w:r>
      <w:hyperlink r:id="rId11" w:history="1">
        <w:r w:rsidRPr="00EB68E1">
          <w:rPr>
            <w:rStyle w:val="Hyperlink"/>
            <w:rFonts w:ascii="Times New Roman" w:eastAsia="Times New Roman" w:hAnsi="Times New Roman" w:cs="Times New Roman"/>
            <w:sz w:val="28"/>
            <w:szCs w:val="28"/>
            <w:shd w:val="clear" w:color="auto" w:fill="FFFFFF"/>
            <w:lang w:val="en"/>
          </w:rPr>
          <w:t>www.tnstate.edu/dualenrollment</w:t>
        </w:r>
      </w:hyperlink>
    </w:p>
    <w:p w14:paraId="7DF14728" w14:textId="7BE833F6" w:rsidR="0070317B" w:rsidRPr="00B30F1E" w:rsidRDefault="00B149DE" w:rsidP="00B30F1E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"/>
        </w:rPr>
      </w:pPr>
      <w:r w:rsidRPr="00EB68E1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"/>
        </w:rPr>
        <w:t>(615) 963-6929 or (615) 963-7292</w:t>
      </w:r>
    </w:p>
    <w:sectPr w:rsidR="0070317B" w:rsidRPr="00B30F1E" w:rsidSect="00016208"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Handwriting">
    <w:altName w:val="Lucida Handwriting"/>
    <w:charset w:val="00"/>
    <w:family w:val="script"/>
    <w:pitch w:val="variable"/>
    <w:sig w:usb0="00000003" w:usb1="00000000" w:usb2="00000000" w:usb3="00000000" w:csb0="00000001" w:csb1="00000000"/>
  </w:font>
  <w:font w:name="Monotype Corsiva">
    <w:charset w:val="00"/>
    <w:family w:val="script"/>
    <w:pitch w:val="variable"/>
    <w:sig w:usb0="00000287" w:usb1="00000000" w:usb2="00000000" w:usb3="00000000" w:csb0="0000009F" w:csb1="00000000"/>
  </w:font>
  <w:font w:name="Adobe Gothic Std B">
    <w:panose1 w:val="00000000000000000000"/>
    <w:charset w:val="80"/>
    <w:family w:val="swiss"/>
    <w:notTrueType/>
    <w:pitch w:val="variable"/>
    <w:sig w:usb0="00000203" w:usb1="29D72C10" w:usb2="00000010" w:usb3="00000000" w:csb0="002A0005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16111F"/>
    <w:multiLevelType w:val="multilevel"/>
    <w:tmpl w:val="01383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91579BF"/>
    <w:multiLevelType w:val="multilevel"/>
    <w:tmpl w:val="D9B80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27634C"/>
    <w:multiLevelType w:val="multilevel"/>
    <w:tmpl w:val="39C0D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BD0446"/>
    <w:multiLevelType w:val="multilevel"/>
    <w:tmpl w:val="3E861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A791D92"/>
    <w:multiLevelType w:val="multilevel"/>
    <w:tmpl w:val="4A3C4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AD0EA1"/>
    <w:multiLevelType w:val="multilevel"/>
    <w:tmpl w:val="C0FCF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01B441D"/>
    <w:multiLevelType w:val="hybridMultilevel"/>
    <w:tmpl w:val="8BC46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6C569D"/>
    <w:multiLevelType w:val="multilevel"/>
    <w:tmpl w:val="1BE2F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3FE384C"/>
    <w:multiLevelType w:val="multilevel"/>
    <w:tmpl w:val="1766E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04928687">
    <w:abstractNumId w:val="6"/>
  </w:num>
  <w:num w:numId="2" w16cid:durableId="1485924696">
    <w:abstractNumId w:val="1"/>
  </w:num>
  <w:num w:numId="3" w16cid:durableId="638191518">
    <w:abstractNumId w:val="0"/>
  </w:num>
  <w:num w:numId="4" w16cid:durableId="442383015">
    <w:abstractNumId w:val="7"/>
  </w:num>
  <w:num w:numId="5" w16cid:durableId="1118059974">
    <w:abstractNumId w:val="5"/>
  </w:num>
  <w:num w:numId="6" w16cid:durableId="620503143">
    <w:abstractNumId w:val="8"/>
  </w:num>
  <w:num w:numId="7" w16cid:durableId="1942177530">
    <w:abstractNumId w:val="2"/>
  </w:num>
  <w:num w:numId="8" w16cid:durableId="1360281718">
    <w:abstractNumId w:val="3"/>
  </w:num>
  <w:num w:numId="9" w16cid:durableId="14218725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NjYzNzS3NDMxMDdX0lEKTi0uzszPAykwqgUAoLmGAywAAAA="/>
  </w:docVars>
  <w:rsids>
    <w:rsidRoot w:val="0070317B"/>
    <w:rsid w:val="00016208"/>
    <w:rsid w:val="004D60C7"/>
    <w:rsid w:val="004F31E9"/>
    <w:rsid w:val="0051283F"/>
    <w:rsid w:val="00543719"/>
    <w:rsid w:val="005971F8"/>
    <w:rsid w:val="0070317B"/>
    <w:rsid w:val="0072603A"/>
    <w:rsid w:val="00785B35"/>
    <w:rsid w:val="007F5CE7"/>
    <w:rsid w:val="0084095B"/>
    <w:rsid w:val="00977630"/>
    <w:rsid w:val="00A43CE4"/>
    <w:rsid w:val="00B149DE"/>
    <w:rsid w:val="00B30F1E"/>
    <w:rsid w:val="00CB72A0"/>
    <w:rsid w:val="00D75CFD"/>
    <w:rsid w:val="00E1476D"/>
    <w:rsid w:val="00E406BF"/>
    <w:rsid w:val="00E87F66"/>
    <w:rsid w:val="00EB6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A74B90"/>
  <w15:chartTrackingRefBased/>
  <w15:docId w15:val="{DB12986A-641A-4670-9749-2FCB4260D3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62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5B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85B3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5B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18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5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4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4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71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0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4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4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7599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0250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58079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0914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00491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63363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61796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47734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94314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098832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164912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579101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5633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376946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45418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94618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674379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278949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5926808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1050559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6243344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5412168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16905596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21145738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386588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80900953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07966753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69627353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21026700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41054153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21477561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208845894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14343143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5160273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  <w:div w:id="145313443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857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12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79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23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25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5261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3107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0396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91606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32016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21892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66586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37914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23135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576364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476386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674709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344975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231950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888859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79564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737241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32581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0383201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1866290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2520841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7492364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8760070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5146528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  <w:div w:id="104702692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nstate.edu/dua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tnstate.edu/dua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nstate.elluciancrmrecruit.com/Apply/Account/Login" TargetMode="External"/><Relationship Id="rId11" Type="http://schemas.openxmlformats.org/officeDocument/2006/relationships/hyperlink" Target="http://www.tnstate.edu/dualenrollment" TargetMode="External"/><Relationship Id="rId5" Type="http://schemas.openxmlformats.org/officeDocument/2006/relationships/image" Target="media/image1.jpeg"/><Relationship Id="rId10" Type="http://schemas.openxmlformats.org/officeDocument/2006/relationships/hyperlink" Target="mailto:jdoe@my.tnstate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tnstate.edu/myts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6</Words>
  <Characters>129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nnessee State University</Company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lson, Montina (mnelso11)</dc:creator>
  <cp:keywords/>
  <dc:description/>
  <cp:lastModifiedBy>Smith, Johnnie</cp:lastModifiedBy>
  <cp:revision>3</cp:revision>
  <dcterms:created xsi:type="dcterms:W3CDTF">2022-04-12T20:24:00Z</dcterms:created>
  <dcterms:modified xsi:type="dcterms:W3CDTF">2022-04-12T20:26:00Z</dcterms:modified>
</cp:coreProperties>
</file>